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Isabel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ologni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ergamo Urgnano 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Urgnano 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0/12/199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51618009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isabelbologniniwork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30/05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30/05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30/05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30/05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